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ewa padl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w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dl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39 North Parkside Avenue, Chicago, IL, USA Chicago, IL, USA 6063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wapadlo@comcast.net</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1667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